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BF5422" w14:textId="77777777" w:rsidR="00FA339A" w:rsidRPr="00C74E5B" w:rsidRDefault="00FA339A">
      <w:pPr>
        <w:pStyle w:val="Heading1"/>
        <w:rPr>
          <w:color w:val="auto"/>
        </w:rPr>
      </w:pPr>
    </w:p>
    <w:p w14:paraId="0AFF023C" w14:textId="0E67F5FB" w:rsidR="00FA339A" w:rsidRPr="00C74E5B" w:rsidRDefault="002B3A7C" w:rsidP="00CE34AF">
      <w:pPr>
        <w:pStyle w:val="P68B1DB1-NormalWeb1"/>
        <w:spacing w:before="0" w:beforeAutospacing="0" w:after="200" w:afterAutospacing="0" w:line="276" w:lineRule="auto"/>
        <w:rPr>
          <w:rFonts w:ascii="Nirmala UI" w:hAnsi="Nirmala UI" w:cs="Nirmala UI"/>
          <w:sz w:val="24"/>
          <w:szCs w:val="22"/>
        </w:rPr>
      </w:pPr>
      <w:r w:rsidRPr="00C74E5B">
        <w:rPr>
          <w:rFonts w:ascii="Nirmala UI" w:hAnsi="Nirmala UI" w:cs="Nirmala UI"/>
          <w:sz w:val="24"/>
          <w:szCs w:val="24"/>
          <w:cs/>
        </w:rPr>
        <w:t xml:space="preserve">भिक्टोरिया सरकारले </w:t>
      </w:r>
      <w:r w:rsidR="008100A9" w:rsidRPr="00C74E5B">
        <w:rPr>
          <w:rFonts w:ascii="Nirmala UI" w:hAnsi="Nirmala UI" w:cs="Nirmala UI"/>
          <w:sz w:val="24"/>
          <w:szCs w:val="24"/>
          <w:cs/>
        </w:rPr>
        <w:t>भिक्टोरियाका परिवार</w:t>
      </w:r>
      <w:r w:rsidRPr="00C74E5B">
        <w:rPr>
          <w:rFonts w:ascii="Nirmala UI" w:hAnsi="Nirmala UI" w:cs="Nirmala UI" w:hint="cs"/>
          <w:sz w:val="24"/>
          <w:szCs w:val="24"/>
          <w:cs/>
        </w:rPr>
        <w:t>हरू</w:t>
      </w:r>
      <w:r w:rsidR="008100A9" w:rsidRPr="00C74E5B">
        <w:rPr>
          <w:rFonts w:ascii="Nirmala UI" w:hAnsi="Nirmala UI" w:cs="Nirmala UI"/>
          <w:sz w:val="24"/>
          <w:szCs w:val="24"/>
          <w:cs/>
        </w:rPr>
        <w:t>लाई आफ्ना छोराछोरीको लागि किंडरगार्टन</w:t>
      </w:r>
      <w:r w:rsidR="008E0FEA" w:rsidRPr="00C74E5B">
        <w:rPr>
          <w:rFonts w:ascii="Nirmala UI" w:hAnsi="Nirmala UI" w:cs="Nirmala UI"/>
          <w:sz w:val="24"/>
          <w:szCs w:val="24"/>
        </w:rPr>
        <w:t xml:space="preserve"> </w:t>
      </w:r>
      <w:r w:rsidRPr="00C74E5B">
        <w:rPr>
          <w:rFonts w:ascii="Nirmala UI" w:hAnsi="Nirmala UI" w:cs="Nirmala UI" w:hint="cs"/>
          <w:sz w:val="24"/>
          <w:szCs w:val="24"/>
          <w:cs/>
        </w:rPr>
        <w:t>खोज्ने कार्यमा</w:t>
      </w:r>
      <w:r w:rsidR="008100A9" w:rsidRPr="00C74E5B">
        <w:rPr>
          <w:rFonts w:ascii="Nirmala UI" w:hAnsi="Nirmala UI" w:cs="Nirmala UI"/>
          <w:sz w:val="24"/>
          <w:szCs w:val="24"/>
          <w:cs/>
        </w:rPr>
        <w:t xml:space="preserve"> मद्दत </w:t>
      </w:r>
      <w:r w:rsidR="008E0FEA" w:rsidRPr="00C74E5B">
        <w:rPr>
          <w:rFonts w:ascii="Nirmala UI" w:hAnsi="Nirmala UI" w:cs="Nirmala UI" w:hint="cs"/>
          <w:sz w:val="24"/>
          <w:szCs w:val="24"/>
          <w:cs/>
        </w:rPr>
        <w:t>गर्न</w:t>
      </w:r>
      <w:r w:rsidR="008E0FEA" w:rsidRPr="00C74E5B">
        <w:rPr>
          <w:rFonts w:ascii="Nirmala UI" w:hAnsi="Nirmala UI" w:cs="Nirmala UI"/>
          <w:sz w:val="24"/>
          <w:szCs w:val="24"/>
          <w:cs/>
        </w:rPr>
        <w:t xml:space="preserve"> </w:t>
      </w:r>
      <w:r w:rsidR="008100A9" w:rsidRPr="00C74E5B">
        <w:rPr>
          <w:rFonts w:ascii="Nirmala UI" w:hAnsi="Nirmala UI" w:cs="Nirmala UI"/>
          <w:sz w:val="24"/>
          <w:szCs w:val="24"/>
          <w:cs/>
        </w:rPr>
        <w:t xml:space="preserve">एउटा नयाँ प्रतीक बनाएको छ। यसलाई </w:t>
      </w:r>
      <w:r w:rsidR="008100A9" w:rsidRPr="002520BB">
        <w:rPr>
          <w:rFonts w:ascii="Arial" w:hAnsi="Arial" w:cs="Arial"/>
          <w:sz w:val="24"/>
          <w:szCs w:val="22"/>
        </w:rPr>
        <w:t>Kinder Tick</w:t>
      </w:r>
      <w:r w:rsidR="00CE34AF" w:rsidRPr="00C74E5B">
        <w:rPr>
          <w:rFonts w:ascii="Nirmala UI" w:hAnsi="Nirmala UI" w:cs="Nirmala UI"/>
          <w:sz w:val="24"/>
          <w:szCs w:val="22"/>
        </w:rPr>
        <w:t xml:space="preserve"> </w:t>
      </w:r>
      <w:r w:rsidR="008100A9" w:rsidRPr="00C74E5B">
        <w:rPr>
          <w:rFonts w:ascii="Nirmala UI" w:hAnsi="Nirmala UI" w:cs="Nirmala UI"/>
          <w:sz w:val="24"/>
          <w:szCs w:val="24"/>
          <w:cs/>
        </w:rPr>
        <w:t>भनिन्छ।</w:t>
      </w:r>
    </w:p>
    <w:p w14:paraId="311684A3" w14:textId="2CCCBB55" w:rsidR="00FA339A" w:rsidRPr="00C74E5B" w:rsidRDefault="008100A9" w:rsidP="00CE34AF">
      <w:pPr>
        <w:pStyle w:val="P68B1DB1-NormalWeb1"/>
        <w:spacing w:before="0" w:beforeAutospacing="0" w:after="200" w:afterAutospacing="0" w:line="276" w:lineRule="auto"/>
        <w:rPr>
          <w:rFonts w:ascii="Nirmala UI" w:hAnsi="Nirmala UI" w:cs="Nirmala UI"/>
          <w:sz w:val="24"/>
          <w:szCs w:val="22"/>
        </w:rPr>
      </w:pPr>
      <w:r w:rsidRPr="00C74E5B">
        <w:rPr>
          <w:rFonts w:ascii="Nirmala UI" w:hAnsi="Nirmala UI" w:cs="Nirmala UI"/>
          <w:sz w:val="24"/>
          <w:szCs w:val="24"/>
          <w:cs/>
        </w:rPr>
        <w:t>जब तपाईं कुनै किंडरगार्टन वा प्रारम्भिक बाल</w:t>
      </w:r>
      <w:r w:rsidR="00CE34AF" w:rsidRPr="00C74E5B">
        <w:rPr>
          <w:rFonts w:ascii="Nirmala UI" w:hAnsi="Nirmala UI" w:cs="Nirmala UI" w:hint="cs"/>
          <w:sz w:val="24"/>
          <w:szCs w:val="24"/>
          <w:cs/>
        </w:rPr>
        <w:t>्यकाल</w:t>
      </w:r>
      <w:r w:rsidRPr="00C74E5B">
        <w:rPr>
          <w:rFonts w:ascii="Nirmala UI" w:hAnsi="Nirmala UI" w:cs="Nirmala UI"/>
          <w:sz w:val="24"/>
          <w:szCs w:val="24"/>
          <w:cs/>
        </w:rPr>
        <w:t xml:space="preserve"> स्याहार सेवा उपलब्ध गराउने भवनमा जानु हुन्छ तपाईंले यो प्रतीक देख्नुहुनेछ। तपाईंले उनीहरूको वेबसाइटमा पनि यो प्रतीक देख्न सक्नुहुनेछ। </w:t>
      </w:r>
    </w:p>
    <w:p w14:paraId="51994296" w14:textId="0DF02069" w:rsidR="00FA339A" w:rsidRPr="00C74E5B" w:rsidRDefault="00CE34AF" w:rsidP="00CE34AF">
      <w:pPr>
        <w:pStyle w:val="P68B1DB1-NormalWeb1"/>
        <w:spacing w:before="0" w:beforeAutospacing="0" w:after="200" w:afterAutospacing="0" w:line="276" w:lineRule="auto"/>
        <w:rPr>
          <w:rFonts w:ascii="Nirmala UI" w:hAnsi="Nirmala UI" w:cs="Nirmala UI"/>
          <w:sz w:val="24"/>
          <w:szCs w:val="22"/>
        </w:rPr>
      </w:pPr>
      <w:bookmarkStart w:id="0" w:name="_Hlk63871276"/>
      <w:r w:rsidRPr="00C74E5B">
        <w:rPr>
          <w:rFonts w:ascii="Nirmala UI" w:hAnsi="Nirmala UI" w:cs="Nirmala UI"/>
          <w:sz w:val="24"/>
          <w:szCs w:val="24"/>
          <w:cs/>
        </w:rPr>
        <w:t xml:space="preserve">यी किंडरगार्टन </w:t>
      </w:r>
      <w:r w:rsidR="008100A9" w:rsidRPr="00C74E5B">
        <w:rPr>
          <w:rFonts w:ascii="Nirmala UI" w:hAnsi="Nirmala UI" w:cs="Nirmala UI"/>
          <w:sz w:val="24"/>
          <w:szCs w:val="24"/>
          <w:cs/>
        </w:rPr>
        <w:t>सेवाहरू बालबालिकाहरूको शिक्षाका लागि निकै महत्त्वपूर्ण हुन्छन्।</w:t>
      </w:r>
    </w:p>
    <w:bookmarkEnd w:id="0"/>
    <w:p w14:paraId="7B640975" w14:textId="47AD3FD4" w:rsidR="00FA339A" w:rsidRPr="00C74E5B" w:rsidRDefault="008100A9" w:rsidP="00CE34AF">
      <w:pPr>
        <w:pStyle w:val="P68B1DB1-NormalWeb1"/>
        <w:spacing w:before="0" w:beforeAutospacing="0" w:after="200" w:afterAutospacing="0" w:line="276" w:lineRule="auto"/>
        <w:rPr>
          <w:rFonts w:ascii="Nirmala UI" w:hAnsi="Nirmala UI" w:cs="Nirmala UI"/>
          <w:sz w:val="24"/>
          <w:szCs w:val="22"/>
        </w:rPr>
      </w:pPr>
      <w:r w:rsidRPr="002520BB">
        <w:rPr>
          <w:rFonts w:ascii="Arial" w:hAnsi="Arial" w:cs="Arial"/>
          <w:sz w:val="24"/>
          <w:szCs w:val="22"/>
        </w:rPr>
        <w:t>Kinder Tick</w:t>
      </w:r>
      <w:r w:rsidRPr="00C74E5B">
        <w:rPr>
          <w:rFonts w:ascii="Nirmala UI" w:hAnsi="Nirmala UI" w:cs="Nirmala UI"/>
          <w:sz w:val="24"/>
          <w:szCs w:val="24"/>
          <w:cs/>
        </w:rPr>
        <w:t xml:space="preserve"> को प्रतीक यस्तो देखिन्छ।</w:t>
      </w:r>
    </w:p>
    <w:p w14:paraId="38A503ED" w14:textId="1E499EBF" w:rsidR="00FA339A" w:rsidRPr="00C74E5B" w:rsidRDefault="008100A9" w:rsidP="00CE34AF">
      <w:pPr>
        <w:pStyle w:val="NormalWeb"/>
        <w:spacing w:before="0" w:beforeAutospacing="0" w:after="200" w:afterAutospacing="0" w:line="276" w:lineRule="auto"/>
        <w:jc w:val="center"/>
        <w:rPr>
          <w:rFonts w:ascii="Nirmala UI" w:hAnsi="Nirmala UI" w:cs="Nirmala UI"/>
          <w:szCs w:val="22"/>
        </w:rPr>
      </w:pPr>
      <w:r w:rsidRPr="00C74E5B">
        <w:rPr>
          <w:rFonts w:ascii="Nirmala UI" w:hAnsi="Nirmala UI" w:cs="Nirmala UI"/>
          <w:noProof/>
          <w:sz w:val="28"/>
          <w:szCs w:val="22"/>
        </w:rPr>
        <w:drawing>
          <wp:inline distT="0" distB="0" distL="0" distR="0" wp14:anchorId="095BC9CD" wp14:editId="14CFADDB">
            <wp:extent cx="5043170" cy="2228901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65511" cy="223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45972" w14:textId="38A92012" w:rsidR="00FA339A" w:rsidRPr="00C74E5B" w:rsidRDefault="00422570" w:rsidP="00CE34AF">
      <w:pPr>
        <w:pStyle w:val="P68B1DB1-NormalWeb1"/>
        <w:spacing w:before="0" w:beforeAutospacing="0" w:after="200" w:afterAutospacing="0" w:line="276" w:lineRule="auto"/>
        <w:rPr>
          <w:rFonts w:ascii="Nirmala UI" w:hAnsi="Nirmala UI" w:cs="Nirmala UI"/>
          <w:sz w:val="24"/>
          <w:szCs w:val="22"/>
        </w:rPr>
      </w:pPr>
      <w:r w:rsidRPr="00C74E5B">
        <w:rPr>
          <w:rFonts w:ascii="Nirmala UI" w:hAnsi="Nirmala UI" w:cs="Nirmala UI" w:hint="cs"/>
          <w:sz w:val="24"/>
          <w:szCs w:val="24"/>
          <w:cs/>
        </w:rPr>
        <w:t>माथिको</w:t>
      </w:r>
      <w:r w:rsidR="008100A9" w:rsidRPr="00C74E5B">
        <w:rPr>
          <w:rFonts w:ascii="Nirmala UI" w:hAnsi="Nirmala UI" w:cs="Nirmala UI"/>
          <w:sz w:val="24"/>
          <w:szCs w:val="24"/>
          <w:cs/>
        </w:rPr>
        <w:t xml:space="preserve"> </w:t>
      </w:r>
      <w:r w:rsidRPr="00C74E5B">
        <w:rPr>
          <w:rFonts w:ascii="Nirmala UI" w:hAnsi="Nirmala UI" w:cs="Nirmala UI" w:hint="cs"/>
          <w:sz w:val="24"/>
          <w:szCs w:val="24"/>
          <w:cs/>
        </w:rPr>
        <w:t>प्रतीक</w:t>
      </w:r>
      <w:r w:rsidR="008100A9" w:rsidRPr="00C74E5B">
        <w:rPr>
          <w:rFonts w:ascii="Nirmala UI" w:hAnsi="Nirmala UI" w:cs="Nirmala UI"/>
          <w:sz w:val="24"/>
          <w:szCs w:val="24"/>
          <w:cs/>
        </w:rPr>
        <w:t xml:space="preserve">ले यी सेवाहरू भिक्टोरिया सरकारको अनुदानमा सञ्चालन भएको जनाउँछ। </w:t>
      </w:r>
    </w:p>
    <w:p w14:paraId="0E74E1EC" w14:textId="081D6390" w:rsidR="00FA339A" w:rsidRPr="00C74E5B" w:rsidRDefault="008100A9" w:rsidP="00CE34AF">
      <w:pPr>
        <w:pStyle w:val="P68B1DB1-NormalWeb1"/>
        <w:spacing w:before="0" w:beforeAutospacing="0" w:after="200" w:afterAutospacing="0" w:line="276" w:lineRule="auto"/>
        <w:rPr>
          <w:rFonts w:ascii="Nirmala UI" w:hAnsi="Nirmala UI" w:cs="Nirmala UI"/>
          <w:sz w:val="24"/>
          <w:szCs w:val="22"/>
        </w:rPr>
      </w:pPr>
      <w:r w:rsidRPr="00C74E5B">
        <w:rPr>
          <w:rFonts w:ascii="Nirmala UI" w:hAnsi="Nirmala UI" w:cs="Nirmala UI"/>
          <w:sz w:val="24"/>
          <w:szCs w:val="24"/>
          <w:cs/>
        </w:rPr>
        <w:t>तपाईंका छोराछोरीहरूले खेलको माध्यमबाट योग्य शिक्षकहरूबाट धेरै कुरा</w:t>
      </w:r>
      <w:r w:rsidR="00CE34AF" w:rsidRPr="00C74E5B">
        <w:rPr>
          <w:rFonts w:ascii="Nirmala UI" w:hAnsi="Nirmala UI" w:cs="Nirmala UI" w:hint="cs"/>
          <w:sz w:val="24"/>
          <w:szCs w:val="24"/>
          <w:cs/>
        </w:rPr>
        <w:t>हरू</w:t>
      </w:r>
      <w:r w:rsidRPr="00C74E5B">
        <w:rPr>
          <w:rFonts w:ascii="Nirmala UI" w:hAnsi="Nirmala UI" w:cs="Nirmala UI"/>
          <w:sz w:val="24"/>
          <w:szCs w:val="24"/>
          <w:cs/>
        </w:rPr>
        <w:t xml:space="preserve"> सिक्नेछ</w:t>
      </w:r>
      <w:r w:rsidR="00CE34AF" w:rsidRPr="00C74E5B">
        <w:rPr>
          <w:rFonts w:ascii="Nirmala UI" w:hAnsi="Nirmala UI" w:cs="Nirmala UI" w:hint="cs"/>
          <w:sz w:val="24"/>
          <w:szCs w:val="24"/>
          <w:cs/>
        </w:rPr>
        <w:t>न्</w:t>
      </w:r>
      <w:r w:rsidRPr="00C74E5B">
        <w:rPr>
          <w:rFonts w:ascii="Nirmala UI" w:hAnsi="Nirmala UI" w:cs="Nirmala UI"/>
          <w:sz w:val="24"/>
          <w:szCs w:val="24"/>
          <w:cs/>
        </w:rPr>
        <w:t xml:space="preserve">। </w:t>
      </w:r>
    </w:p>
    <w:p w14:paraId="45B8DC5B" w14:textId="5428D9D2" w:rsidR="00FA339A" w:rsidRPr="00C74E5B" w:rsidRDefault="008100A9" w:rsidP="00CE34AF">
      <w:pPr>
        <w:pStyle w:val="P68B1DB1-NormalWeb1"/>
        <w:spacing w:before="0" w:beforeAutospacing="0" w:after="200" w:afterAutospacing="0" w:line="276" w:lineRule="auto"/>
        <w:rPr>
          <w:rFonts w:ascii="Nirmala UI" w:hAnsi="Nirmala UI" w:cs="Nirmala UI"/>
          <w:sz w:val="24"/>
          <w:szCs w:val="22"/>
        </w:rPr>
      </w:pPr>
      <w:r w:rsidRPr="00C74E5B">
        <w:rPr>
          <w:rFonts w:ascii="Nirmala UI" w:hAnsi="Nirmala UI" w:cs="Nirmala UI"/>
          <w:sz w:val="24"/>
          <w:szCs w:val="24"/>
          <w:cs/>
        </w:rPr>
        <w:t>जस्तै</w:t>
      </w:r>
      <w:r w:rsidRPr="00C74E5B">
        <w:rPr>
          <w:rFonts w:ascii="Nirmala UI" w:hAnsi="Nirmala UI" w:cs="Nirmala UI"/>
          <w:sz w:val="24"/>
          <w:szCs w:val="22"/>
        </w:rPr>
        <w:t xml:space="preserve">, </w:t>
      </w:r>
      <w:r w:rsidRPr="00C74E5B">
        <w:rPr>
          <w:rFonts w:ascii="Nirmala UI" w:hAnsi="Nirmala UI" w:cs="Nirmala UI"/>
          <w:sz w:val="24"/>
          <w:szCs w:val="24"/>
          <w:cs/>
        </w:rPr>
        <w:t>उनीहरूले भाषा</w:t>
      </w:r>
      <w:r w:rsidRPr="00C74E5B">
        <w:rPr>
          <w:rFonts w:ascii="Nirmala UI" w:hAnsi="Nirmala UI" w:cs="Nirmala UI"/>
          <w:sz w:val="24"/>
          <w:szCs w:val="22"/>
        </w:rPr>
        <w:t xml:space="preserve">, </w:t>
      </w:r>
      <w:r w:rsidRPr="00C74E5B">
        <w:rPr>
          <w:rFonts w:ascii="Nirmala UI" w:hAnsi="Nirmala UI" w:cs="Nirmala UI"/>
          <w:sz w:val="24"/>
          <w:szCs w:val="24"/>
          <w:cs/>
        </w:rPr>
        <w:t>संख्या र ढाँचाको बारेमा सिक्नेछ</w:t>
      </w:r>
      <w:r w:rsidR="00CE34AF" w:rsidRPr="00C74E5B">
        <w:rPr>
          <w:rFonts w:ascii="Nirmala UI" w:hAnsi="Nirmala UI" w:cs="Nirmala UI" w:hint="cs"/>
          <w:sz w:val="24"/>
          <w:szCs w:val="24"/>
          <w:cs/>
        </w:rPr>
        <w:t>न्</w:t>
      </w:r>
      <w:r w:rsidRPr="00C74E5B">
        <w:rPr>
          <w:rFonts w:ascii="Nirmala UI" w:hAnsi="Nirmala UI" w:cs="Nirmala UI"/>
          <w:sz w:val="24"/>
          <w:szCs w:val="24"/>
          <w:cs/>
        </w:rPr>
        <w:t>। उनीहरूले साथीहरू बनाउन</w:t>
      </w:r>
      <w:r w:rsidR="00CE34AF" w:rsidRPr="00C74E5B">
        <w:rPr>
          <w:rFonts w:ascii="Nirmala UI" w:hAnsi="Nirmala UI" w:cs="Nirmala UI"/>
          <w:sz w:val="24"/>
          <w:szCs w:val="22"/>
        </w:rPr>
        <w:t xml:space="preserve">, </w:t>
      </w:r>
      <w:r w:rsidRPr="00C74E5B">
        <w:rPr>
          <w:rFonts w:ascii="Nirmala UI" w:hAnsi="Nirmala UI" w:cs="Nirmala UI"/>
          <w:sz w:val="24"/>
          <w:szCs w:val="24"/>
          <w:cs/>
        </w:rPr>
        <w:t xml:space="preserve">साझेदारी गर्न र कुराहरू सुन्न सिक्नेछन्। उनीहरूले स्कूलमा जान तयार गर्न मद्दत </w:t>
      </w:r>
      <w:r w:rsidR="00CE34AF" w:rsidRPr="00C74E5B">
        <w:rPr>
          <w:rFonts w:ascii="Nirmala UI" w:hAnsi="Nirmala UI" w:cs="Nirmala UI"/>
          <w:sz w:val="24"/>
          <w:szCs w:val="24"/>
          <w:cs/>
        </w:rPr>
        <w:t>गर्ने अन्य सीपहरू पनि सिक्नेछन्</w:t>
      </w:r>
      <w:r w:rsidR="00CE34AF" w:rsidRPr="00C74E5B">
        <w:rPr>
          <w:rFonts w:ascii="Nirmala UI" w:hAnsi="Nirmala UI" w:cs="Nirmala UI" w:hint="cs"/>
          <w:sz w:val="24"/>
          <w:szCs w:val="24"/>
          <w:cs/>
        </w:rPr>
        <w:t>।</w:t>
      </w:r>
    </w:p>
    <w:p w14:paraId="76724E66" w14:textId="151B0CDD" w:rsidR="00FA339A" w:rsidRPr="00C74E5B" w:rsidRDefault="00837BA0" w:rsidP="00CE34AF">
      <w:pPr>
        <w:pStyle w:val="P68B1DB1-NormalWeb1"/>
        <w:spacing w:before="0" w:beforeAutospacing="0" w:after="200" w:afterAutospacing="0" w:line="276" w:lineRule="auto"/>
        <w:rPr>
          <w:rFonts w:ascii="Nirmala UI" w:hAnsi="Nirmala UI" w:cs="Nirmala UI"/>
          <w:sz w:val="24"/>
          <w:szCs w:val="22"/>
        </w:rPr>
      </w:pPr>
      <w:r w:rsidRPr="002520BB">
        <w:rPr>
          <w:rFonts w:ascii="Arial" w:hAnsi="Arial" w:cs="Arial"/>
          <w:sz w:val="24"/>
          <w:szCs w:val="24"/>
        </w:rPr>
        <w:t>2020</w:t>
      </w:r>
      <w:r w:rsidRPr="00C74E5B">
        <w:rPr>
          <w:rFonts w:ascii="Nirmala UI" w:hAnsi="Nirmala UI" w:cs="Nirmala UI"/>
          <w:sz w:val="24"/>
          <w:szCs w:val="24"/>
          <w:cs/>
        </w:rPr>
        <w:t xml:space="preserve"> </w:t>
      </w:r>
      <w:r w:rsidR="00CE34AF" w:rsidRPr="00C74E5B">
        <w:rPr>
          <w:rFonts w:ascii="Nirmala UI" w:hAnsi="Nirmala UI" w:cs="Nirmala UI"/>
          <w:sz w:val="24"/>
          <w:szCs w:val="24"/>
          <w:cs/>
        </w:rPr>
        <w:t>देखि</w:t>
      </w:r>
      <w:r w:rsidR="008100A9" w:rsidRPr="00C74E5B">
        <w:rPr>
          <w:rFonts w:ascii="Nirmala UI" w:hAnsi="Nirmala UI" w:cs="Nirmala UI"/>
          <w:sz w:val="24"/>
          <w:szCs w:val="22"/>
        </w:rPr>
        <w:t xml:space="preserve"> </w:t>
      </w:r>
      <w:r w:rsidR="008100A9" w:rsidRPr="00C74E5B">
        <w:rPr>
          <w:rFonts w:ascii="Nirmala UI" w:hAnsi="Nirmala UI" w:cs="Nirmala UI"/>
          <w:sz w:val="24"/>
          <w:szCs w:val="24"/>
          <w:cs/>
        </w:rPr>
        <w:t xml:space="preserve">भिक्टोरियाका बालबालिकाहरू स्कूल </w:t>
      </w:r>
      <w:r w:rsidR="00CE34AF" w:rsidRPr="00C74E5B">
        <w:rPr>
          <w:rFonts w:ascii="Nirmala UI" w:hAnsi="Nirmala UI" w:cs="Nirmala UI" w:hint="cs"/>
          <w:sz w:val="24"/>
          <w:szCs w:val="24"/>
          <w:cs/>
        </w:rPr>
        <w:t xml:space="preserve">जान </w:t>
      </w:r>
      <w:r w:rsidR="008100A9" w:rsidRPr="00C74E5B">
        <w:rPr>
          <w:rFonts w:ascii="Nirmala UI" w:hAnsi="Nirmala UI" w:cs="Nirmala UI"/>
          <w:sz w:val="24"/>
          <w:szCs w:val="24"/>
          <w:cs/>
        </w:rPr>
        <w:t>शुरू ग</w:t>
      </w:r>
      <w:r w:rsidR="00CE34AF" w:rsidRPr="00C74E5B">
        <w:rPr>
          <w:rFonts w:ascii="Nirmala UI" w:hAnsi="Nirmala UI" w:cs="Nirmala UI"/>
          <w:sz w:val="24"/>
          <w:szCs w:val="24"/>
          <w:cs/>
        </w:rPr>
        <w:t>र्नु अघि दुई वर्ष किंडरगार्टन जा</w:t>
      </w:r>
      <w:r w:rsidR="008100A9" w:rsidRPr="00C74E5B">
        <w:rPr>
          <w:rFonts w:ascii="Nirmala UI" w:hAnsi="Nirmala UI" w:cs="Nirmala UI"/>
          <w:sz w:val="24"/>
          <w:szCs w:val="24"/>
          <w:cs/>
        </w:rPr>
        <w:t>न सक्नेछन्।</w:t>
      </w:r>
    </w:p>
    <w:p w14:paraId="6CD580E1" w14:textId="284C257C" w:rsidR="00FA339A" w:rsidRPr="00C74E5B" w:rsidRDefault="008100A9" w:rsidP="00CE34AF">
      <w:pPr>
        <w:pStyle w:val="P68B1DB1-NormalWeb1"/>
        <w:spacing w:before="0" w:beforeAutospacing="0" w:after="200" w:afterAutospacing="0" w:line="276" w:lineRule="auto"/>
        <w:rPr>
          <w:rFonts w:ascii="Nirmala UI" w:hAnsi="Nirmala UI" w:cs="Nirmala UI"/>
          <w:sz w:val="24"/>
          <w:szCs w:val="22"/>
        </w:rPr>
      </w:pPr>
      <w:r w:rsidRPr="00C74E5B">
        <w:rPr>
          <w:rFonts w:ascii="Nirmala UI" w:hAnsi="Nirmala UI" w:cs="Nirmala UI"/>
          <w:sz w:val="24"/>
          <w:szCs w:val="24"/>
          <w:cs/>
        </w:rPr>
        <w:t xml:space="preserve">किंडरगार्टन कार्यक्रम बाल हेरचाह </w:t>
      </w:r>
      <w:r w:rsidRPr="00C74E5B">
        <w:rPr>
          <w:rFonts w:ascii="Nirmala UI" w:hAnsi="Nirmala UI" w:cs="Nirmala UI"/>
          <w:sz w:val="24"/>
          <w:szCs w:val="22"/>
        </w:rPr>
        <w:t>(</w:t>
      </w:r>
      <w:r w:rsidRPr="00C74E5B">
        <w:rPr>
          <w:rFonts w:ascii="Nirmala UI" w:hAnsi="Nirmala UI" w:cs="Nirmala UI"/>
          <w:sz w:val="24"/>
          <w:szCs w:val="24"/>
          <w:cs/>
        </w:rPr>
        <w:t>चाइल्डकेयर</w:t>
      </w:r>
      <w:r w:rsidRPr="00C74E5B">
        <w:rPr>
          <w:rFonts w:ascii="Nirmala UI" w:hAnsi="Nirmala UI" w:cs="Nirmala UI"/>
          <w:sz w:val="24"/>
          <w:szCs w:val="22"/>
        </w:rPr>
        <w:t xml:space="preserve">) </w:t>
      </w:r>
      <w:r w:rsidRPr="00C74E5B">
        <w:rPr>
          <w:rFonts w:ascii="Nirmala UI" w:hAnsi="Nirmala UI" w:cs="Nirmala UI"/>
          <w:sz w:val="24"/>
          <w:szCs w:val="24"/>
          <w:cs/>
        </w:rPr>
        <w:t xml:space="preserve">को </w:t>
      </w:r>
      <w:r w:rsidR="00CE34AF" w:rsidRPr="00C74E5B">
        <w:rPr>
          <w:rFonts w:ascii="Nirmala UI" w:hAnsi="Nirmala UI" w:cs="Nirmala UI" w:hint="cs"/>
          <w:sz w:val="24"/>
          <w:szCs w:val="24"/>
          <w:cs/>
        </w:rPr>
        <w:t>अंग</w:t>
      </w:r>
      <w:r w:rsidRPr="00C74E5B">
        <w:rPr>
          <w:rFonts w:ascii="Nirmala UI" w:hAnsi="Nirmala UI" w:cs="Nirmala UI"/>
          <w:sz w:val="24"/>
          <w:szCs w:val="24"/>
          <w:cs/>
        </w:rPr>
        <w:t xml:space="preserve"> हुन सक्छ। यो एक छुट्टै कार्यक्रम पनि हुन सक्छ।</w:t>
      </w:r>
    </w:p>
    <w:p w14:paraId="1B2059AB" w14:textId="0488120C" w:rsidR="00FA339A" w:rsidRPr="00CE34AF" w:rsidRDefault="00CE34AF" w:rsidP="00CE34AF">
      <w:pPr>
        <w:pStyle w:val="P68B1DB1-NormalWeb1"/>
        <w:spacing w:before="0" w:beforeAutospacing="0" w:after="200" w:afterAutospacing="0" w:line="276" w:lineRule="auto"/>
        <w:rPr>
          <w:rFonts w:ascii="Nirmala UI" w:hAnsi="Nirmala UI" w:cs="Nirmala UI"/>
          <w:i/>
          <w:sz w:val="24"/>
          <w:szCs w:val="22"/>
        </w:rPr>
      </w:pPr>
      <w:r w:rsidRPr="00C74E5B">
        <w:rPr>
          <w:rFonts w:ascii="Nirmala UI" w:hAnsi="Nirmala UI" w:cs="Nirmala UI"/>
          <w:sz w:val="24"/>
          <w:szCs w:val="24"/>
          <w:cs/>
        </w:rPr>
        <w:t>तपाईंको समुदायमा</w:t>
      </w:r>
      <w:r w:rsidR="008100A9" w:rsidRPr="00C74E5B">
        <w:rPr>
          <w:rFonts w:ascii="Nirmala UI" w:hAnsi="Nirmala UI" w:cs="Nirmala UI"/>
          <w:sz w:val="24"/>
          <w:szCs w:val="24"/>
          <w:cs/>
        </w:rPr>
        <w:t xml:space="preserve"> </w:t>
      </w:r>
      <w:r w:rsidR="008100A9" w:rsidRPr="002520BB">
        <w:rPr>
          <w:rFonts w:ascii="Arial" w:hAnsi="Arial" w:cs="Arial"/>
          <w:sz w:val="24"/>
          <w:szCs w:val="22"/>
        </w:rPr>
        <w:t>Kinder Tick</w:t>
      </w:r>
      <w:r w:rsidRPr="00C74E5B">
        <w:rPr>
          <w:rFonts w:ascii="Nirmala UI" w:hAnsi="Nirmala UI" w:cs="Nirmala UI"/>
          <w:sz w:val="24"/>
          <w:szCs w:val="24"/>
          <w:cs/>
        </w:rPr>
        <w:t xml:space="preserve"> </w:t>
      </w:r>
      <w:r w:rsidR="008100A9" w:rsidRPr="00C74E5B">
        <w:rPr>
          <w:rFonts w:ascii="Nirmala UI" w:hAnsi="Nirmala UI" w:cs="Nirmala UI"/>
          <w:sz w:val="24"/>
          <w:szCs w:val="24"/>
          <w:cs/>
        </w:rPr>
        <w:t xml:space="preserve">चिन्ह हेर्नुहोस्। यदि </w:t>
      </w:r>
      <w:r w:rsidR="0038594B" w:rsidRPr="00C74E5B">
        <w:rPr>
          <w:rFonts w:ascii="Nirmala UI" w:hAnsi="Nirmala UI" w:cs="Nirmala UI" w:hint="cs"/>
          <w:sz w:val="24"/>
          <w:szCs w:val="24"/>
          <w:cs/>
        </w:rPr>
        <w:t>तपा</w:t>
      </w:r>
      <w:r w:rsidR="0038594B" w:rsidRPr="00C74E5B">
        <w:rPr>
          <w:rFonts w:ascii="Kokila" w:hAnsi="Kokila" w:cs="Nirmala UI"/>
          <w:sz w:val="24"/>
          <w:szCs w:val="24"/>
          <w:cs/>
        </w:rPr>
        <w:t>ई</w:t>
      </w:r>
      <w:r w:rsidR="0038594B" w:rsidRPr="00C74E5B">
        <w:rPr>
          <w:rFonts w:ascii="Nirmala UI" w:hAnsi="Nirmala UI" w:cs="Nirmala UI" w:hint="cs"/>
          <w:sz w:val="24"/>
          <w:szCs w:val="24"/>
          <w:cs/>
        </w:rPr>
        <w:t>ंला</w:t>
      </w:r>
      <w:r w:rsidR="0038594B" w:rsidRPr="00C74E5B">
        <w:rPr>
          <w:rFonts w:ascii="Kokila" w:hAnsi="Kokila" w:cs="Nirmala UI"/>
          <w:sz w:val="24"/>
          <w:szCs w:val="24"/>
          <w:cs/>
        </w:rPr>
        <w:t>ई</w:t>
      </w:r>
      <w:r w:rsidR="0038594B" w:rsidRPr="00C74E5B">
        <w:rPr>
          <w:rFonts w:ascii="Nirmala UI" w:hAnsi="Nirmala UI" w:cs="Nirmala UI" w:hint="cs"/>
          <w:sz w:val="24"/>
          <w:szCs w:val="24"/>
          <w:cs/>
        </w:rPr>
        <w:t xml:space="preserve"> </w:t>
      </w:r>
      <w:r w:rsidR="008100A9" w:rsidRPr="00C74E5B">
        <w:rPr>
          <w:rFonts w:ascii="Nirmala UI" w:hAnsi="Nirmala UI" w:cs="Nirmala UI"/>
          <w:sz w:val="24"/>
          <w:szCs w:val="24"/>
          <w:cs/>
        </w:rPr>
        <w:t>थप जानकारी चाहिएमा किंडरगार्टनका शिक्षकहरूसँग कुरा गर्नुहोस्।</w:t>
      </w:r>
      <w:r w:rsidR="008100A9" w:rsidRPr="00CE34AF">
        <w:rPr>
          <w:rFonts w:ascii="Nirmala UI" w:hAnsi="Nirmala UI" w:cs="Nirmala UI"/>
          <w:sz w:val="24"/>
          <w:szCs w:val="24"/>
          <w:cs/>
        </w:rPr>
        <w:t xml:space="preserve"> </w:t>
      </w:r>
    </w:p>
    <w:sectPr w:rsidR="00FA339A" w:rsidRPr="00CE34A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2155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DE477B" w14:textId="77777777" w:rsidR="00ED2F5F" w:rsidRDefault="00ED2F5F">
      <w:pPr>
        <w:spacing w:after="0"/>
      </w:pPr>
      <w:r>
        <w:separator/>
      </w:r>
    </w:p>
  </w:endnote>
  <w:endnote w:type="continuationSeparator" w:id="0">
    <w:p w14:paraId="06F6BAAD" w14:textId="77777777" w:rsidR="00ED2F5F" w:rsidRDefault="00ED2F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3C5A3E" w14:textId="77777777" w:rsidR="00FA339A" w:rsidRDefault="008100A9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C5EE0D9" w14:textId="77777777" w:rsidR="00FA339A" w:rsidRDefault="00FA339A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726DBD" w14:textId="389704BC" w:rsidR="00FA339A" w:rsidRDefault="008100A9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74E5B">
      <w:rPr>
        <w:rStyle w:val="PageNumber"/>
        <w:noProof/>
      </w:rPr>
      <w:t>1</w:t>
    </w:r>
    <w:r>
      <w:rPr>
        <w:rStyle w:val="PageNumber"/>
      </w:rPr>
      <w:fldChar w:fldCharType="end"/>
    </w:r>
  </w:p>
  <w:p w14:paraId="33E8AF8C" w14:textId="77777777" w:rsidR="00FA339A" w:rsidRDefault="00FA339A">
    <w:pPr>
      <w:pStyle w:val="Footer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FBB2B9" w14:textId="77777777" w:rsidR="00FA339A" w:rsidRDefault="00FA33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777D59" w14:textId="77777777" w:rsidR="00ED2F5F" w:rsidRDefault="00ED2F5F">
      <w:pPr>
        <w:spacing w:after="0"/>
      </w:pPr>
      <w:r>
        <w:separator/>
      </w:r>
    </w:p>
  </w:footnote>
  <w:footnote w:type="continuationSeparator" w:id="0">
    <w:p w14:paraId="2096D348" w14:textId="77777777" w:rsidR="00ED2F5F" w:rsidRDefault="00ED2F5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100A92" w14:textId="77777777" w:rsidR="00FA339A" w:rsidRDefault="00FA33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A6BCAE" w14:textId="76D96E43" w:rsidR="00FA339A" w:rsidRDefault="008100A9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362D4BB1" wp14:editId="02BD989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684800"/>
          <wp:effectExtent l="0" t="0" r="0" b="0"/>
          <wp:wrapNone/>
          <wp:docPr id="3" name="Picture 3" descr="Education State and Department of Education and Training logo" title="Education State and Department of Education and Training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2019 Factsheets_portrait_EC educati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A774D7" w14:textId="77777777" w:rsidR="00FA339A" w:rsidRDefault="00FA33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CB52973"/>
    <w:multiLevelType w:val="hybridMultilevel"/>
    <w:tmpl w:val="DBCA52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E11CEE"/>
    <w:multiLevelType w:val="hybridMultilevel"/>
    <w:tmpl w:val="2F149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7E468E"/>
    <w:multiLevelType w:val="hybridMultilevel"/>
    <w:tmpl w:val="0D2835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6B472B"/>
    <w:multiLevelType w:val="hybridMultilevel"/>
    <w:tmpl w:val="FD4CD354"/>
    <w:lvl w:ilvl="0" w:tplc="43F6C974">
      <w:numFmt w:val="bullet"/>
      <w:lvlText w:val="-"/>
      <w:lvlJc w:val="left"/>
      <w:pPr>
        <w:ind w:left="720" w:hanging="360"/>
      </w:pPr>
      <w:rPr>
        <w:rFonts w:ascii="Helvetica" w:eastAsiaTheme="minorEastAsia" w:hAnsi="Helvetic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AA50AB"/>
    <w:multiLevelType w:val="hybridMultilevel"/>
    <w:tmpl w:val="11D0D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7E0C87"/>
    <w:multiLevelType w:val="hybridMultilevel"/>
    <w:tmpl w:val="D61A47B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C7289E"/>
    <w:multiLevelType w:val="hybridMultilevel"/>
    <w:tmpl w:val="E586FF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A70340"/>
    <w:multiLevelType w:val="hybridMultilevel"/>
    <w:tmpl w:val="2C1A49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8913A1"/>
    <w:multiLevelType w:val="hybridMultilevel"/>
    <w:tmpl w:val="72BAB4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11653D"/>
    <w:multiLevelType w:val="hybridMultilevel"/>
    <w:tmpl w:val="B8ECE7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782683"/>
    <w:multiLevelType w:val="hybridMultilevel"/>
    <w:tmpl w:val="686C4E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7"/>
  </w:num>
  <w:num w:numId="13">
    <w:abstractNumId w:val="24"/>
  </w:num>
  <w:num w:numId="14">
    <w:abstractNumId w:val="25"/>
  </w:num>
  <w:num w:numId="15">
    <w:abstractNumId w:val="13"/>
  </w:num>
  <w:num w:numId="16">
    <w:abstractNumId w:val="20"/>
  </w:num>
  <w:num w:numId="17">
    <w:abstractNumId w:val="15"/>
  </w:num>
  <w:num w:numId="18">
    <w:abstractNumId w:val="14"/>
  </w:num>
  <w:num w:numId="19">
    <w:abstractNumId w:val="23"/>
  </w:num>
  <w:num w:numId="20">
    <w:abstractNumId w:val="26"/>
  </w:num>
  <w:num w:numId="21">
    <w:abstractNumId w:val="14"/>
  </w:num>
  <w:num w:numId="22">
    <w:abstractNumId w:val="21"/>
  </w:num>
  <w:num w:numId="23">
    <w:abstractNumId w:val="18"/>
  </w:num>
  <w:num w:numId="24">
    <w:abstractNumId w:val="12"/>
  </w:num>
  <w:num w:numId="25">
    <w:abstractNumId w:val="27"/>
  </w:num>
  <w:num w:numId="26">
    <w:abstractNumId w:val="22"/>
  </w:num>
  <w:num w:numId="27">
    <w:abstractNumId w:val="19"/>
  </w:num>
  <w:num w:numId="28">
    <w:abstractNumId w:val="11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revisionView w:inkAnnotations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DQ1MrIwMDM1NjZQ0lEKTi0uzszPAykwqgUARzPmkywAAAA="/>
  </w:docVars>
  <w:rsids>
    <w:rsidRoot w:val="003967DD"/>
    <w:rsid w:val="00006B91"/>
    <w:rsid w:val="00011F31"/>
    <w:rsid w:val="00013339"/>
    <w:rsid w:val="00016CE9"/>
    <w:rsid w:val="0002327A"/>
    <w:rsid w:val="000256E2"/>
    <w:rsid w:val="000268A7"/>
    <w:rsid w:val="00027F9E"/>
    <w:rsid w:val="000417A8"/>
    <w:rsid w:val="00044690"/>
    <w:rsid w:val="000521BD"/>
    <w:rsid w:val="00080DA9"/>
    <w:rsid w:val="000A2A3F"/>
    <w:rsid w:val="000A3414"/>
    <w:rsid w:val="000A47D4"/>
    <w:rsid w:val="000A48EC"/>
    <w:rsid w:val="000A4C36"/>
    <w:rsid w:val="000C600E"/>
    <w:rsid w:val="000E51A7"/>
    <w:rsid w:val="000F71EE"/>
    <w:rsid w:val="00122369"/>
    <w:rsid w:val="00140AB7"/>
    <w:rsid w:val="00147493"/>
    <w:rsid w:val="00150E0F"/>
    <w:rsid w:val="00157212"/>
    <w:rsid w:val="0016287D"/>
    <w:rsid w:val="00162F33"/>
    <w:rsid w:val="00163BB3"/>
    <w:rsid w:val="001C0992"/>
    <w:rsid w:val="001D0D94"/>
    <w:rsid w:val="001D13F9"/>
    <w:rsid w:val="001E587A"/>
    <w:rsid w:val="001F28F6"/>
    <w:rsid w:val="001F39DD"/>
    <w:rsid w:val="0020556A"/>
    <w:rsid w:val="002144AA"/>
    <w:rsid w:val="00243DF3"/>
    <w:rsid w:val="00247053"/>
    <w:rsid w:val="002512BE"/>
    <w:rsid w:val="002520BB"/>
    <w:rsid w:val="00275FB8"/>
    <w:rsid w:val="002A3828"/>
    <w:rsid w:val="002A4A96"/>
    <w:rsid w:val="002A5451"/>
    <w:rsid w:val="002B3A7C"/>
    <w:rsid w:val="002B42FA"/>
    <w:rsid w:val="002B583E"/>
    <w:rsid w:val="002D2D43"/>
    <w:rsid w:val="002D5E36"/>
    <w:rsid w:val="002E1210"/>
    <w:rsid w:val="002E3BED"/>
    <w:rsid w:val="002E57A8"/>
    <w:rsid w:val="002F54E6"/>
    <w:rsid w:val="002F6115"/>
    <w:rsid w:val="00312720"/>
    <w:rsid w:val="00343AFC"/>
    <w:rsid w:val="0034745C"/>
    <w:rsid w:val="003606DC"/>
    <w:rsid w:val="00370BFE"/>
    <w:rsid w:val="003751AC"/>
    <w:rsid w:val="0038594B"/>
    <w:rsid w:val="00392DBC"/>
    <w:rsid w:val="003967DD"/>
    <w:rsid w:val="003A4C39"/>
    <w:rsid w:val="003C3A0C"/>
    <w:rsid w:val="003E0417"/>
    <w:rsid w:val="003F199A"/>
    <w:rsid w:val="003F6DEA"/>
    <w:rsid w:val="00422570"/>
    <w:rsid w:val="0042333B"/>
    <w:rsid w:val="00424D4F"/>
    <w:rsid w:val="0043698B"/>
    <w:rsid w:val="00443012"/>
    <w:rsid w:val="004458C1"/>
    <w:rsid w:val="00451A52"/>
    <w:rsid w:val="00453CDF"/>
    <w:rsid w:val="00464BDE"/>
    <w:rsid w:val="0047256D"/>
    <w:rsid w:val="004740A4"/>
    <w:rsid w:val="00486B66"/>
    <w:rsid w:val="00492623"/>
    <w:rsid w:val="004A0F3D"/>
    <w:rsid w:val="004A517B"/>
    <w:rsid w:val="004B2ED6"/>
    <w:rsid w:val="004E6EE1"/>
    <w:rsid w:val="00504754"/>
    <w:rsid w:val="0050669C"/>
    <w:rsid w:val="0051014A"/>
    <w:rsid w:val="00512BBA"/>
    <w:rsid w:val="0055486D"/>
    <w:rsid w:val="00555277"/>
    <w:rsid w:val="005572CB"/>
    <w:rsid w:val="00567CF0"/>
    <w:rsid w:val="00572585"/>
    <w:rsid w:val="00582399"/>
    <w:rsid w:val="00584366"/>
    <w:rsid w:val="00592856"/>
    <w:rsid w:val="005A4F12"/>
    <w:rsid w:val="005C25EB"/>
    <w:rsid w:val="005D0E6F"/>
    <w:rsid w:val="005E47AC"/>
    <w:rsid w:val="005F7BD8"/>
    <w:rsid w:val="0060105A"/>
    <w:rsid w:val="00616A95"/>
    <w:rsid w:val="00624A55"/>
    <w:rsid w:val="006276A5"/>
    <w:rsid w:val="00634C9C"/>
    <w:rsid w:val="006671CE"/>
    <w:rsid w:val="006973A2"/>
    <w:rsid w:val="006A25AC"/>
    <w:rsid w:val="006B3E29"/>
    <w:rsid w:val="006B6476"/>
    <w:rsid w:val="006C1673"/>
    <w:rsid w:val="006C2E3C"/>
    <w:rsid w:val="006D64B3"/>
    <w:rsid w:val="006D67EA"/>
    <w:rsid w:val="006E2B9A"/>
    <w:rsid w:val="006E437A"/>
    <w:rsid w:val="006E4E03"/>
    <w:rsid w:val="00704319"/>
    <w:rsid w:val="00710CED"/>
    <w:rsid w:val="0073384A"/>
    <w:rsid w:val="00743A3F"/>
    <w:rsid w:val="0076307E"/>
    <w:rsid w:val="00766EF3"/>
    <w:rsid w:val="0077224F"/>
    <w:rsid w:val="00776F3B"/>
    <w:rsid w:val="007B556E"/>
    <w:rsid w:val="007B70BB"/>
    <w:rsid w:val="007D02B2"/>
    <w:rsid w:val="007D3E38"/>
    <w:rsid w:val="007D5279"/>
    <w:rsid w:val="008065DA"/>
    <w:rsid w:val="008100A9"/>
    <w:rsid w:val="0082070D"/>
    <w:rsid w:val="00837BA0"/>
    <w:rsid w:val="00873DF8"/>
    <w:rsid w:val="008857D1"/>
    <w:rsid w:val="00890680"/>
    <w:rsid w:val="008B1737"/>
    <w:rsid w:val="008B2062"/>
    <w:rsid w:val="008C26BE"/>
    <w:rsid w:val="008E0FEA"/>
    <w:rsid w:val="008F0DD0"/>
    <w:rsid w:val="00916703"/>
    <w:rsid w:val="00917A14"/>
    <w:rsid w:val="00920791"/>
    <w:rsid w:val="00952690"/>
    <w:rsid w:val="00973CAF"/>
    <w:rsid w:val="009A6126"/>
    <w:rsid w:val="009C2E18"/>
    <w:rsid w:val="009D3832"/>
    <w:rsid w:val="009E1D28"/>
    <w:rsid w:val="009E215F"/>
    <w:rsid w:val="009F3FD4"/>
    <w:rsid w:val="009F74CE"/>
    <w:rsid w:val="00A0552C"/>
    <w:rsid w:val="00A07D83"/>
    <w:rsid w:val="00A144D5"/>
    <w:rsid w:val="00A241CF"/>
    <w:rsid w:val="00A273CC"/>
    <w:rsid w:val="00A31926"/>
    <w:rsid w:val="00A3441C"/>
    <w:rsid w:val="00A560EF"/>
    <w:rsid w:val="00A61533"/>
    <w:rsid w:val="00A62783"/>
    <w:rsid w:val="00A710DF"/>
    <w:rsid w:val="00A73D87"/>
    <w:rsid w:val="00AA645D"/>
    <w:rsid w:val="00AD3AC8"/>
    <w:rsid w:val="00AF28F8"/>
    <w:rsid w:val="00B01948"/>
    <w:rsid w:val="00B14486"/>
    <w:rsid w:val="00B1773D"/>
    <w:rsid w:val="00B20A29"/>
    <w:rsid w:val="00B21562"/>
    <w:rsid w:val="00B316A7"/>
    <w:rsid w:val="00B334FC"/>
    <w:rsid w:val="00B42673"/>
    <w:rsid w:val="00B433A0"/>
    <w:rsid w:val="00B43F17"/>
    <w:rsid w:val="00B46915"/>
    <w:rsid w:val="00B46C8F"/>
    <w:rsid w:val="00B54C30"/>
    <w:rsid w:val="00B56785"/>
    <w:rsid w:val="00B64C6C"/>
    <w:rsid w:val="00B67DCF"/>
    <w:rsid w:val="00B82D7A"/>
    <w:rsid w:val="00B9316B"/>
    <w:rsid w:val="00B9527C"/>
    <w:rsid w:val="00B95A03"/>
    <w:rsid w:val="00B978C1"/>
    <w:rsid w:val="00BD6AA1"/>
    <w:rsid w:val="00BE277C"/>
    <w:rsid w:val="00BE6F68"/>
    <w:rsid w:val="00C43166"/>
    <w:rsid w:val="00C539BB"/>
    <w:rsid w:val="00C55D59"/>
    <w:rsid w:val="00C6051C"/>
    <w:rsid w:val="00C645BA"/>
    <w:rsid w:val="00C74E5B"/>
    <w:rsid w:val="00C83109"/>
    <w:rsid w:val="00CA2F89"/>
    <w:rsid w:val="00CA3AEE"/>
    <w:rsid w:val="00CB5203"/>
    <w:rsid w:val="00CC5AA8"/>
    <w:rsid w:val="00CC6AD5"/>
    <w:rsid w:val="00CD5993"/>
    <w:rsid w:val="00CE008B"/>
    <w:rsid w:val="00CE34AF"/>
    <w:rsid w:val="00CF0628"/>
    <w:rsid w:val="00D0646B"/>
    <w:rsid w:val="00D428C3"/>
    <w:rsid w:val="00D70B09"/>
    <w:rsid w:val="00D945B6"/>
    <w:rsid w:val="00D94EC0"/>
    <w:rsid w:val="00DA2F7F"/>
    <w:rsid w:val="00DB10F3"/>
    <w:rsid w:val="00DB2C2E"/>
    <w:rsid w:val="00DB7DFA"/>
    <w:rsid w:val="00DC2A51"/>
    <w:rsid w:val="00DC4D0D"/>
    <w:rsid w:val="00DD03A6"/>
    <w:rsid w:val="00DD25A3"/>
    <w:rsid w:val="00DD59A0"/>
    <w:rsid w:val="00DF5C12"/>
    <w:rsid w:val="00DF72D0"/>
    <w:rsid w:val="00E34263"/>
    <w:rsid w:val="00E34721"/>
    <w:rsid w:val="00E4317E"/>
    <w:rsid w:val="00E5030B"/>
    <w:rsid w:val="00E55CB6"/>
    <w:rsid w:val="00E577AB"/>
    <w:rsid w:val="00E64758"/>
    <w:rsid w:val="00E77EB9"/>
    <w:rsid w:val="00E80D0D"/>
    <w:rsid w:val="00E96686"/>
    <w:rsid w:val="00ED2F5F"/>
    <w:rsid w:val="00EE27CF"/>
    <w:rsid w:val="00EE7846"/>
    <w:rsid w:val="00EF666F"/>
    <w:rsid w:val="00F05886"/>
    <w:rsid w:val="00F17EA7"/>
    <w:rsid w:val="00F20214"/>
    <w:rsid w:val="00F31779"/>
    <w:rsid w:val="00F43F01"/>
    <w:rsid w:val="00F5271F"/>
    <w:rsid w:val="00F61226"/>
    <w:rsid w:val="00F64D70"/>
    <w:rsid w:val="00F94715"/>
    <w:rsid w:val="00FA339A"/>
    <w:rsid w:val="00FB33A7"/>
    <w:rsid w:val="00FC023E"/>
    <w:rsid w:val="00FC1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e-N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9FD72C6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lang w:val="en-AU" w:eastAsia="en-AU" w:bidi="ne-NP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47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aps/>
      <w:color w:val="AF272F" w:themeColor="text1"/>
      <w:sz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3BE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aps/>
      <w:color w:val="BC95C8" w:themeColor="accent1"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3BE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AF272F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F94715"/>
    <w:rPr>
      <w:rFonts w:asciiTheme="majorHAnsi" w:eastAsiaTheme="majorEastAsia" w:hAnsiTheme="majorHAnsi" w:cstheme="majorBidi"/>
      <w:b/>
      <w:caps/>
      <w:color w:val="AF272F" w:themeColor="text1"/>
      <w:sz w:val="44"/>
    </w:rPr>
  </w:style>
  <w:style w:type="paragraph" w:customStyle="1" w:styleId="Intro">
    <w:name w:val="Intro"/>
    <w:basedOn w:val="Normal"/>
    <w:qFormat/>
    <w:rsid w:val="00F94715"/>
    <w:pPr>
      <w:pBdr>
        <w:top w:val="single" w:sz="4" w:space="1" w:color="AF272F" w:themeColor="text1"/>
      </w:pBdr>
    </w:pPr>
    <w:rPr>
      <w:color w:val="AF272F" w:themeColor="text1"/>
    </w:rPr>
  </w:style>
  <w:style w:type="character" w:customStyle="1" w:styleId="Heading2Char">
    <w:name w:val="Heading 2 Char"/>
    <w:basedOn w:val="DefaultParagraphFont"/>
    <w:link w:val="Heading2"/>
    <w:uiPriority w:val="9"/>
    <w:rsid w:val="002E3BED"/>
    <w:rPr>
      <w:rFonts w:asciiTheme="majorHAnsi" w:eastAsiaTheme="majorEastAsia" w:hAnsiTheme="majorHAnsi" w:cstheme="majorBidi"/>
      <w:b/>
      <w:caps/>
      <w:color w:val="BC95C8" w:themeColor="accent1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3BED"/>
    <w:rPr>
      <w:rFonts w:asciiTheme="majorHAnsi" w:eastAsiaTheme="majorEastAsia" w:hAnsiTheme="majorHAnsi" w:cstheme="majorBidi"/>
      <w:b/>
      <w:color w:val="AF272F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</w:style>
  <w:style w:type="table" w:styleId="TableGrid">
    <w:name w:val="Table Grid"/>
    <w:basedOn w:val="TableNormal"/>
    <w:uiPriority w:val="39"/>
    <w:rsid w:val="00F94715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/>
        <w:color w:val="FFFFFF" w:themeColor="background1"/>
      </w:rPr>
      <w:tblPr/>
      <w:tcPr>
        <w:shd w:val="clear" w:color="auto" w:fill="AF272F" w:themeFill="text1"/>
      </w:tcPr>
    </w:tblStylePr>
    <w:tblStylePr w:type="firstCol">
      <w:rPr>
        <w:color w:val="AF272F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AF272F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8A2A2B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AF272F" w:themeColor="text1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AF272F" w:themeColor="text1"/>
      <w:sz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color w:val="AF272F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color w:val="AF272F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94715"/>
    <w:pPr>
      <w:pBdr>
        <w:top w:val="single" w:sz="4" w:space="10" w:color="53565A" w:themeColor="accent5"/>
        <w:bottom w:val="single" w:sz="4" w:space="10" w:color="53565A" w:themeColor="accent5"/>
      </w:pBdr>
      <w:spacing w:before="360" w:after="360"/>
      <w:ind w:left="864" w:right="864"/>
    </w:pPr>
    <w:rPr>
      <w:i/>
      <w:color w:val="53565A" w:themeColor="accent5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94715"/>
    <w:rPr>
      <w:i/>
      <w:color w:val="53565A" w:themeColor="accent5"/>
      <w:sz w:val="22"/>
    </w:rPr>
  </w:style>
  <w:style w:type="character" w:styleId="SubtleReference">
    <w:name w:val="Subtle Reference"/>
    <w:basedOn w:val="DefaultParagraphFont"/>
    <w:uiPriority w:val="31"/>
    <w:qFormat/>
    <w:rsid w:val="00F94715"/>
    <w:rPr>
      <w:smallCaps/>
      <w:color w:val="53565A" w:themeColor="accent5"/>
    </w:rPr>
  </w:style>
  <w:style w:type="character" w:styleId="IntenseReference">
    <w:name w:val="Intense Reference"/>
    <w:basedOn w:val="DefaultParagraphFont"/>
    <w:uiPriority w:val="32"/>
    <w:qFormat/>
    <w:rsid w:val="00F94715"/>
    <w:rPr>
      <w:b/>
      <w:smallCaps/>
      <w:color w:val="53565A" w:themeColor="accent5"/>
    </w:rPr>
  </w:style>
  <w:style w:type="paragraph" w:styleId="ListParagraph">
    <w:name w:val="List Paragraph"/>
    <w:basedOn w:val="Normal"/>
    <w:uiPriority w:val="34"/>
    <w:qFormat/>
    <w:rsid w:val="00B20A29"/>
    <w:pPr>
      <w:ind w:left="720"/>
      <w:contextualSpacing/>
      <w:jc w:val="both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D7A"/>
    <w:pPr>
      <w:spacing w:after="0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D7A"/>
    <w:rPr>
      <w:rFonts w:ascii="Segoe UI" w:hAnsi="Segoe UI" w:cs="Segoe UI"/>
      <w:sz w:val="18"/>
    </w:rPr>
  </w:style>
  <w:style w:type="paragraph" w:styleId="NormalWeb">
    <w:name w:val="Normal (Web)"/>
    <w:basedOn w:val="Normal"/>
    <w:uiPriority w:val="99"/>
    <w:unhideWhenUsed/>
    <w:rsid w:val="005572C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E57A8"/>
    <w:rPr>
      <w:sz w:val="16"/>
    </w:rPr>
  </w:style>
  <w:style w:type="paragraph" w:styleId="CommentText">
    <w:name w:val="annotation text"/>
    <w:basedOn w:val="Normal"/>
    <w:link w:val="CommentTextChar"/>
    <w:unhideWhenUsed/>
    <w:rsid w:val="002E57A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57A8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57A8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57A8"/>
    <w:rPr>
      <w:b/>
      <w:sz w:val="20"/>
    </w:rPr>
  </w:style>
  <w:style w:type="character" w:customStyle="1" w:styleId="CommentTextChar1">
    <w:name w:val="Comment Text Char1"/>
    <w:basedOn w:val="DefaultParagraphFont"/>
    <w:rsid w:val="0076307E"/>
    <w:rPr>
      <w:rFonts w:ascii="Helvetica" w:hAnsi="Helvetica"/>
      <w:color w:val="1E1E13"/>
      <w:sz w:val="20"/>
    </w:rPr>
  </w:style>
  <w:style w:type="paragraph" w:customStyle="1" w:styleId="P68B1DB1-NormalWeb1">
    <w:name w:val="P68B1DB1-NormalWeb1"/>
    <w:basedOn w:val="NormalWeb"/>
    <w:rPr>
      <w:rFonts w:asciiTheme="majorHAnsi" w:hAnsiTheme="majorHAnsi" w:cstheme="maj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0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5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7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Education State June 19">
      <a:dk1>
        <a:srgbClr val="AF272F"/>
      </a:dk1>
      <a:lt1>
        <a:srgbClr val="FFFFFF"/>
      </a:lt1>
      <a:dk2>
        <a:srgbClr val="000000"/>
      </a:dk2>
      <a:lt2>
        <a:srgbClr val="E7E6E6"/>
      </a:lt2>
      <a:accent1>
        <a:srgbClr val="BC95C8"/>
      </a:accent1>
      <a:accent2>
        <a:srgbClr val="E57100"/>
      </a:accent2>
      <a:accent3>
        <a:srgbClr val="00B7BD"/>
      </a:accent3>
      <a:accent4>
        <a:srgbClr val="AF272F"/>
      </a:accent4>
      <a:accent5>
        <a:srgbClr val="53565A"/>
      </a:accent5>
      <a:accent6>
        <a:srgbClr val="D9D9D6"/>
      </a:accent6>
      <a:hlink>
        <a:srgbClr val="AF272F"/>
      </a:hlink>
      <a:folHlink>
        <a:srgbClr val="8A2A2B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7DA41B6C045A47975C9609A19BC98B" ma:contentTypeVersion="5" ma:contentTypeDescription="Create a new document." ma:contentTypeScope="" ma:versionID="8b65c869ba2833ccdfb4f22ac6cc80e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Nintex conditional workflow start</Name>
    <Synchronization>Synchronous</Synchronization>
    <Type>10001</Type>
    <SequenceNumber>50000</SequenceNumber>
    <Assembly>Nintex.Workflow, Version=1.0.0.0, Culture=neutral, PublicKeyToken=913f6bae0ca5ae12</Assembly>
    <Class>Nintex.Workflow.ConditionalWorkflowStartReceiver</Class>
    <Data>635078151241466585</Data>
    <Filter/>
  </Receiver>
  <Receiver>
    <Name>Nintex conditional workflow start</Name>
    <Synchronization>Synchronous</Synchronization>
    <Type>10002</Type>
    <SequenceNumber>50000</SequenceNumber>
    <Assembly>Nintex.Workflow, Version=1.0.0.0, Culture=neutral, PublicKeyToken=913f6bae0ca5ae12</Assembly>
    <Class>Nintex.Workflow.ConditionalWorkflowStartReceiver</Class>
    <Data>635078151241466585</Data>
    <Filter/>
  </Receiver>
  <Receiver>
    <Name>Nintex conditional workflow start</Name>
    <Synchronization>Synchronous</Synchronization>
    <Type>2</Type>
    <SequenceNumber>50000</SequenceNumber>
    <Assembly>Nintex.Workflow, Version=1.0.0.0, Culture=neutral, PublicKeyToken=913f6bae0ca5ae12</Assembly>
    <Class>Nintex.Workflow.ConditionalWorkflowStartReceiver</Class>
    <Data>635078151241466585</Data>
    <Filter/>
  </Receiver>
  <Receiver>
    <Name>Nintex conditional workflow start</Name>
    <Synchronization>Synchronous</Synchronization>
    <Type>10004</Type>
    <SequenceNumber>50000</SequenceNumber>
    <Assembly>Nintex.Workflow, Version=1.0.0.0, Culture=neutral, PublicKeyToken=913f6bae0ca5ae12</Assembly>
    <Class>Nintex.Workflow.ConditionalWorkflowStartReceiver</Class>
    <Data>635078151241466585</Data>
    <Filter/>
  </Receiver>
</spe:Receivers>
</file>

<file path=customXml/itemProps1.xml><?xml version="1.0" encoding="utf-8"?>
<ds:datastoreItem xmlns:ds="http://schemas.openxmlformats.org/officeDocument/2006/customXml" ds:itemID="{645CD0F8-BA31-425E-931F-49FEB1F704F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CDAC591-27B5-4B23-9E3F-1BE27EF671A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48ECBAF-C1FC-4678-8352-AE0DFD56BC85}"/>
</file>

<file path=customXml/itemProps4.xml><?xml version="1.0" encoding="utf-8"?>
<ds:datastoreItem xmlns:ds="http://schemas.openxmlformats.org/officeDocument/2006/customXml" ds:itemID="{2024C306-95DD-4E40-B82B-701ED540396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A41CAEB-D823-4423-9B95-05637379A1A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rrock, Claire N</dc:creator>
  <cp:keywords/>
  <dc:description/>
  <cp:lastModifiedBy>Marta Jarosz</cp:lastModifiedBy>
  <cp:revision>2</cp:revision>
  <dcterms:created xsi:type="dcterms:W3CDTF">2021-02-17T22:45:00Z</dcterms:created>
  <dcterms:modified xsi:type="dcterms:W3CDTF">2021-02-17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7DA41B6C045A47975C9609A19BC98B</vt:lpwstr>
  </property>
</Properties>
</file>